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B0541" w14:textId="77777777" w:rsidR="009E0D02" w:rsidRPr="00DD006F" w:rsidRDefault="00872DE5" w:rsidP="00A860A9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oT </w:t>
      </w:r>
      <w:r w:rsidR="009E0D02" w:rsidRPr="00DD006F">
        <w:rPr>
          <w:b/>
          <w:sz w:val="32"/>
          <w:szCs w:val="32"/>
        </w:rPr>
        <w:t xml:space="preserve">Use Case: </w:t>
      </w:r>
      <w:r w:rsidR="008B289D">
        <w:rPr>
          <w:b/>
          <w:sz w:val="32"/>
          <w:szCs w:val="32"/>
        </w:rPr>
        <w:t>Smart Container</w:t>
      </w:r>
    </w:p>
    <w:p w14:paraId="5C6553B2" w14:textId="77777777" w:rsidR="009E0D02" w:rsidRDefault="009E0D02" w:rsidP="00A860A9">
      <w:pPr>
        <w:pStyle w:val="Heading1"/>
        <w:jc w:val="both"/>
      </w:pPr>
      <w:r w:rsidRPr="00E3312D">
        <w:t>Overview</w:t>
      </w:r>
    </w:p>
    <w:p w14:paraId="4E79F606" w14:textId="31AEA3E5" w:rsidR="00530053" w:rsidRDefault="00530053" w:rsidP="00530053">
      <w:r>
        <w:t>The smart container serves as a critical component within the cold chain logistics system, specifically tailored for temperature-sensitive transportation scenarios. Its primary goal is to deliver a steady stream of accurate, real-time data with minimal delays to external applications. This data encompasses live readings of temperature, humidity, and precise GPS coordinates.</w:t>
      </w:r>
    </w:p>
    <w:p w14:paraId="2F257260" w14:textId="13D246AF" w:rsidR="00530053" w:rsidRDefault="00530053" w:rsidP="00530053">
      <w:r>
        <w:t>For instance, consider a situation involving blood transportation: At Groote Schuur Hospital in Cape Town, there arises an urgent need for a patient requiring a blood type O transfusion. Unfortunately, the hospital's current supply falls short. In response, they promptly reach out to their closest blood bank for an emergency provision. The blood bank, recognizing the necessity for a controlled environment, entrusts the blood to our smart container, ensuring it is maintained at a precise temperature of 6°C. A dedicated driver is dispatched for the timely delivery.</w:t>
      </w:r>
    </w:p>
    <w:p w14:paraId="7A8D033E" w14:textId="78F12E67" w:rsidR="001212AF" w:rsidRPr="000A1834" w:rsidRDefault="00530053" w:rsidP="000A1834">
      <w:r>
        <w:t>Throughout the transportation process, both the hospital and the blood bank are empowered to closely monitor the container's whereabouts and the current temperature status. This level of real-time tracking and data accuracy ensures the safety and efficacy of this vital medical delivery.</w:t>
      </w:r>
    </w:p>
    <w:p w14:paraId="1FECA03E" w14:textId="77777777" w:rsidR="00A66BD9" w:rsidRPr="001C30E2" w:rsidRDefault="00872DE5" w:rsidP="001C30E2">
      <w:pPr>
        <w:pStyle w:val="Heading1"/>
        <w:rPr>
          <w:lang w:val="en-US"/>
        </w:rPr>
      </w:pPr>
      <w:r w:rsidRPr="00872DE5">
        <w:rPr>
          <w:lang w:val="en-US"/>
        </w:rPr>
        <w:t xml:space="preserve">Technical </w:t>
      </w:r>
      <w:r w:rsidR="00D12E8B">
        <w:rPr>
          <w:lang w:val="en-US"/>
        </w:rPr>
        <w:t xml:space="preserve">Requirements and </w:t>
      </w:r>
      <w:r w:rsidRPr="00872DE5">
        <w:rPr>
          <w:lang w:val="en-US"/>
        </w:rPr>
        <w:t>Boundary conditions</w:t>
      </w:r>
    </w:p>
    <w:p w14:paraId="53CC1DB3" w14:textId="77777777" w:rsidR="008D29E5" w:rsidRPr="008D29E5" w:rsidRDefault="00A66BD9" w:rsidP="008D29E5">
      <w:pPr>
        <w:pStyle w:val="Heading2"/>
        <w:rPr>
          <w:lang w:val="en-US"/>
        </w:rPr>
      </w:pPr>
      <w:r w:rsidRPr="001C6BE6">
        <w:rPr>
          <w:lang w:val="en-US"/>
        </w:rPr>
        <w:t>Requirements</w:t>
      </w:r>
      <w:r w:rsidR="008B289D">
        <w:rPr>
          <w:lang w:val="en-US"/>
        </w:rPr>
        <w:t xml:space="preserve"> / User Stories</w:t>
      </w:r>
    </w:p>
    <w:p w14:paraId="49F67310" w14:textId="0EA90BC0" w:rsidR="00530053" w:rsidRDefault="00872DE5" w:rsidP="00530053">
      <w:pPr>
        <w:pStyle w:val="Heading2"/>
        <w:rPr>
          <w:lang w:val="en-US"/>
        </w:rPr>
      </w:pPr>
      <w:r w:rsidRPr="00A66BD9">
        <w:rPr>
          <w:lang w:val="en-US"/>
        </w:rPr>
        <w:t>Hardware</w:t>
      </w:r>
    </w:p>
    <w:p w14:paraId="26C13190" w14:textId="4F2ABA1F" w:rsidR="00530053" w:rsidRDefault="00530053" w:rsidP="00530053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Arduino ESP8266</w:t>
      </w:r>
    </w:p>
    <w:p w14:paraId="06965C6B" w14:textId="25A5EFB4" w:rsidR="00530053" w:rsidRDefault="00530053" w:rsidP="00530053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NEO-6M / NEO-7M GPS module</w:t>
      </w:r>
    </w:p>
    <w:p w14:paraId="69018F77" w14:textId="3D531612" w:rsidR="00530053" w:rsidRDefault="00530053" w:rsidP="00530053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Temperature and Humidity Sensor module</w:t>
      </w:r>
    </w:p>
    <w:p w14:paraId="3E81F1D2" w14:textId="3B2EA193" w:rsidR="00530053" w:rsidRPr="00530053" w:rsidRDefault="00530053" w:rsidP="00530053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Insulated container</w:t>
      </w:r>
    </w:p>
    <w:p w14:paraId="7C24734F" w14:textId="77777777" w:rsidR="0083299B" w:rsidRDefault="0083299B" w:rsidP="001C30E2">
      <w:pPr>
        <w:pStyle w:val="Heading2"/>
        <w:rPr>
          <w:lang w:val="en-US"/>
        </w:rPr>
      </w:pPr>
      <w:r w:rsidRPr="0083299B">
        <w:rPr>
          <w:lang w:val="en-US"/>
        </w:rPr>
        <w:lastRenderedPageBreak/>
        <w:t>Recommended software development environment</w:t>
      </w:r>
    </w:p>
    <w:p w14:paraId="1D6890CB" w14:textId="77777777" w:rsidR="008B289D" w:rsidRDefault="008B289D" w:rsidP="001C30E2">
      <w:pPr>
        <w:pStyle w:val="Heading1"/>
      </w:pPr>
      <w:r>
        <w:t>Design</w:t>
      </w:r>
    </w:p>
    <w:p w14:paraId="4F876F39" w14:textId="77777777" w:rsidR="008B289D" w:rsidRDefault="00A66BD9" w:rsidP="001C30E2">
      <w:pPr>
        <w:pStyle w:val="Heading2"/>
      </w:pPr>
      <w:r>
        <w:t>Architecture</w:t>
      </w:r>
    </w:p>
    <w:p w14:paraId="19C2AF62" w14:textId="77777777" w:rsidR="00A66BD9" w:rsidRDefault="0083299B" w:rsidP="001C30E2">
      <w:pPr>
        <w:pStyle w:val="Heading2"/>
      </w:pPr>
      <w:r>
        <w:t>Data Model</w:t>
      </w:r>
    </w:p>
    <w:p w14:paraId="5CCEF5A0" w14:textId="77777777" w:rsidR="001C30E2" w:rsidRDefault="008B289D" w:rsidP="001C30E2">
      <w:pPr>
        <w:pStyle w:val="Heading2"/>
      </w:pPr>
      <w:r>
        <w:t>Process Model</w:t>
      </w:r>
      <w:r w:rsidR="001C30E2">
        <w:t xml:space="preserve"> / Activity Diagrams</w:t>
      </w:r>
    </w:p>
    <w:p w14:paraId="0AB1EFB8" w14:textId="77777777" w:rsidR="001C30E2" w:rsidRPr="001C30E2" w:rsidRDefault="001C30E2" w:rsidP="001C30E2">
      <w:pPr>
        <w:pStyle w:val="Heading2"/>
      </w:pPr>
      <w:r>
        <w:t>Wireframes</w:t>
      </w:r>
    </w:p>
    <w:p w14:paraId="67460B3B" w14:textId="77777777" w:rsidR="008B289D" w:rsidRDefault="008B289D" w:rsidP="001C30E2">
      <w:pPr>
        <w:pStyle w:val="Heading1"/>
      </w:pPr>
      <w:r>
        <w:t>Implementation</w:t>
      </w:r>
    </w:p>
    <w:p w14:paraId="0529C8C7" w14:textId="77777777" w:rsidR="008B289D" w:rsidRDefault="008B289D" w:rsidP="001C30E2">
      <w:pPr>
        <w:pStyle w:val="Heading2"/>
      </w:pPr>
      <w:r>
        <w:t>Smart Container</w:t>
      </w:r>
    </w:p>
    <w:p w14:paraId="2F0834D0" w14:textId="77777777" w:rsidR="008B289D" w:rsidRDefault="008B289D" w:rsidP="001C30E2">
      <w:pPr>
        <w:pStyle w:val="Heading2"/>
      </w:pPr>
      <w:r>
        <w:t>Driver App</w:t>
      </w:r>
    </w:p>
    <w:p w14:paraId="68DEE414" w14:textId="77777777" w:rsidR="008B289D" w:rsidRDefault="008B289D" w:rsidP="001C30E2">
      <w:pPr>
        <w:pStyle w:val="Heading2"/>
      </w:pPr>
      <w:r>
        <w:t>Admin App</w:t>
      </w:r>
    </w:p>
    <w:p w14:paraId="49E0CF46" w14:textId="77777777" w:rsidR="008B289D" w:rsidRDefault="008B289D" w:rsidP="001C30E2">
      <w:pPr>
        <w:pStyle w:val="Heading2"/>
      </w:pPr>
      <w:r>
        <w:t>Dashboard</w:t>
      </w:r>
    </w:p>
    <w:p w14:paraId="507C7B82" w14:textId="77777777" w:rsidR="008B289D" w:rsidRDefault="008B289D" w:rsidP="001C30E2">
      <w:pPr>
        <w:pStyle w:val="Heading1"/>
      </w:pPr>
      <w:r>
        <w:t>Test</w:t>
      </w:r>
    </w:p>
    <w:p w14:paraId="529B0437" w14:textId="77777777" w:rsidR="008B289D" w:rsidRDefault="008B289D" w:rsidP="001C30E2">
      <w:pPr>
        <w:pStyle w:val="Heading2"/>
      </w:pPr>
      <w:r>
        <w:t>Modul Test</w:t>
      </w:r>
    </w:p>
    <w:p w14:paraId="1FFD9197" w14:textId="77777777" w:rsidR="008B289D" w:rsidRDefault="008B289D" w:rsidP="001C30E2">
      <w:pPr>
        <w:pStyle w:val="Heading2"/>
      </w:pPr>
      <w:r>
        <w:t>Integration Test</w:t>
      </w:r>
    </w:p>
    <w:p w14:paraId="5DC71F00" w14:textId="77777777" w:rsidR="008B289D" w:rsidRPr="008B289D" w:rsidRDefault="008B289D" w:rsidP="001C30E2">
      <w:pPr>
        <w:pStyle w:val="Heading2"/>
      </w:pPr>
      <w:r>
        <w:t>Final Acceptance Test</w:t>
      </w:r>
    </w:p>
    <w:p w14:paraId="3AFD3857" w14:textId="77777777" w:rsidR="0083299B" w:rsidRDefault="008B289D" w:rsidP="0083299B">
      <w:r>
        <w:t>Screen Shots</w:t>
      </w:r>
    </w:p>
    <w:p w14:paraId="1F672651" w14:textId="77777777" w:rsidR="00397AC9" w:rsidRDefault="00397AC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5335BA8E" w14:textId="77777777" w:rsidR="002F32FA" w:rsidRDefault="001C30E2" w:rsidP="002F32FA">
      <w:pPr>
        <w:pStyle w:val="Heading2"/>
      </w:pPr>
      <w:r>
        <w:lastRenderedPageBreak/>
        <w:t>Sources to learn from the Project</w:t>
      </w:r>
    </w:p>
    <w:p w14:paraId="4F42BE37" w14:textId="77777777" w:rsidR="001C30E2" w:rsidRPr="001C30E2" w:rsidRDefault="001C30E2" w:rsidP="001C30E2"/>
    <w:p w14:paraId="4E881BA5" w14:textId="77777777" w:rsidR="00A66BD9" w:rsidRDefault="00CC102E" w:rsidP="001C30E2">
      <w:pPr>
        <w:pStyle w:val="ListParagraph"/>
        <w:numPr>
          <w:ilvl w:val="0"/>
          <w:numId w:val="7"/>
        </w:numPr>
      </w:pPr>
      <w:r>
        <w:t xml:space="preserve">Programming </w:t>
      </w:r>
      <w:proofErr w:type="spellStart"/>
      <w:r>
        <w:t>MicroController</w:t>
      </w:r>
      <w:proofErr w:type="spellEnd"/>
      <w:r w:rsidR="00FB44E3">
        <w:t xml:space="preserve"> to send data to MQTT-Broker over </w:t>
      </w:r>
      <w:proofErr w:type="spellStart"/>
      <w:r w:rsidR="00FB44E3">
        <w:t>WiFi</w:t>
      </w:r>
      <w:proofErr w:type="spellEnd"/>
      <w:r w:rsidR="001C30E2">
        <w:t xml:space="preserve"> and visualize data in Grafana</w:t>
      </w:r>
      <w:r>
        <w:t>:</w:t>
      </w:r>
      <w:r w:rsidR="001C30E2">
        <w:t xml:space="preserve"> see tutorial “vehicle data monitoring”</w:t>
      </w:r>
    </w:p>
    <w:p w14:paraId="569976B6" w14:textId="77777777" w:rsidR="001C30E2" w:rsidRDefault="001C30E2" w:rsidP="001C30E2">
      <w:pPr>
        <w:pStyle w:val="ListParagraph"/>
      </w:pPr>
    </w:p>
    <w:p w14:paraId="586C01ED" w14:textId="77777777" w:rsidR="001C30E2" w:rsidRPr="00CC102E" w:rsidRDefault="00E02FC9" w:rsidP="001C30E2">
      <w:pPr>
        <w:pStyle w:val="ListParagraph"/>
        <w:numPr>
          <w:ilvl w:val="0"/>
          <w:numId w:val="7"/>
        </w:numPr>
      </w:pPr>
      <w:r>
        <w:t xml:space="preserve">Create </w:t>
      </w:r>
      <w:r w:rsidR="001C30E2">
        <w:t>webservice</w:t>
      </w:r>
    </w:p>
    <w:p w14:paraId="4292CAD2" w14:textId="77777777" w:rsidR="00497E91" w:rsidRDefault="005D3369" w:rsidP="001C30E2">
      <w:pPr>
        <w:pStyle w:val="ListParagraph"/>
        <w:numPr>
          <w:ilvl w:val="0"/>
          <w:numId w:val="7"/>
        </w:numPr>
      </w:pPr>
      <w:r w:rsidRPr="005D3369">
        <w:t>C</w:t>
      </w:r>
      <w:r>
        <w:t xml:space="preserve">reate </w:t>
      </w:r>
      <w:r w:rsidR="001C30E2">
        <w:t>Database</w:t>
      </w:r>
    </w:p>
    <w:p w14:paraId="147BBF72" w14:textId="77777777" w:rsidR="001C30E2" w:rsidRDefault="001C30E2" w:rsidP="001C30E2">
      <w:pPr>
        <w:pStyle w:val="ListParagraph"/>
        <w:numPr>
          <w:ilvl w:val="0"/>
          <w:numId w:val="7"/>
        </w:numPr>
      </w:pPr>
      <w:r>
        <w:t>Create Flutter App</w:t>
      </w:r>
    </w:p>
    <w:p w14:paraId="6A6C3421" w14:textId="77777777" w:rsidR="002F32FA" w:rsidRDefault="002F32FA" w:rsidP="002F32FA">
      <w:pPr>
        <w:jc w:val="both"/>
      </w:pPr>
    </w:p>
    <w:p w14:paraId="5418CD46" w14:textId="77777777" w:rsidR="002F32FA" w:rsidRPr="009E0D02" w:rsidRDefault="002F32FA" w:rsidP="002F32FA">
      <w:pPr>
        <w:jc w:val="both"/>
      </w:pPr>
    </w:p>
    <w:sectPr w:rsidR="002F32FA" w:rsidRPr="009E0D02">
      <w:footerReference w:type="even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41177" w14:textId="77777777" w:rsidR="00725641" w:rsidRDefault="00725641" w:rsidP="00A374C5">
      <w:pPr>
        <w:spacing w:after="0" w:line="240" w:lineRule="auto"/>
      </w:pPr>
      <w:r>
        <w:separator/>
      </w:r>
    </w:p>
  </w:endnote>
  <w:endnote w:type="continuationSeparator" w:id="0">
    <w:p w14:paraId="6EB0C835" w14:textId="77777777" w:rsidR="00725641" w:rsidRDefault="00725641" w:rsidP="00A374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54266816"/>
      <w:docPartObj>
        <w:docPartGallery w:val="Page Numbers (Bottom of Page)"/>
        <w:docPartUnique/>
      </w:docPartObj>
    </w:sdtPr>
    <w:sdtContent>
      <w:p w14:paraId="141AF608" w14:textId="77777777" w:rsidR="00A374C5" w:rsidRDefault="00A374C5" w:rsidP="009F407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5D4833" w14:textId="77777777" w:rsidR="00A374C5" w:rsidRDefault="00A374C5" w:rsidP="00A374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12234079"/>
      <w:docPartObj>
        <w:docPartGallery w:val="Page Numbers (Bottom of Page)"/>
        <w:docPartUnique/>
      </w:docPartObj>
    </w:sdtPr>
    <w:sdtContent>
      <w:p w14:paraId="52B0B03E" w14:textId="77777777" w:rsidR="00A374C5" w:rsidRDefault="00A374C5" w:rsidP="009F407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F661BDB" w14:textId="77777777" w:rsidR="00737A6F" w:rsidRDefault="00737A6F" w:rsidP="00737A6F">
    <w:pPr>
      <w:pStyle w:val="Footer"/>
      <w:ind w:right="360"/>
    </w:pPr>
    <w:r>
      <w:t>DLSE project 2023| Andile Masela, Dany Meyer, Antoine Bagula</w:t>
    </w:r>
  </w:p>
  <w:p w14:paraId="6B477886" w14:textId="77777777" w:rsidR="00A374C5" w:rsidRDefault="00A374C5" w:rsidP="00A374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2B030" w14:textId="77777777" w:rsidR="00725641" w:rsidRDefault="00725641" w:rsidP="00A374C5">
      <w:pPr>
        <w:spacing w:after="0" w:line="240" w:lineRule="auto"/>
      </w:pPr>
      <w:r>
        <w:separator/>
      </w:r>
    </w:p>
  </w:footnote>
  <w:footnote w:type="continuationSeparator" w:id="0">
    <w:p w14:paraId="068B40FA" w14:textId="77777777" w:rsidR="00725641" w:rsidRDefault="00725641" w:rsidP="00A374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33FB"/>
    <w:multiLevelType w:val="hybridMultilevel"/>
    <w:tmpl w:val="D4F681AA"/>
    <w:lvl w:ilvl="0" w:tplc="13F4CC3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4524ED"/>
    <w:multiLevelType w:val="hybridMultilevel"/>
    <w:tmpl w:val="69A8B90C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4384B"/>
    <w:multiLevelType w:val="hybridMultilevel"/>
    <w:tmpl w:val="DEA4E45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466B63"/>
    <w:multiLevelType w:val="hybridMultilevel"/>
    <w:tmpl w:val="15B647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B7D3F"/>
    <w:multiLevelType w:val="hybridMultilevel"/>
    <w:tmpl w:val="3DD0B6DC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029B1"/>
    <w:multiLevelType w:val="hybridMultilevel"/>
    <w:tmpl w:val="578E4266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AD3FF3"/>
    <w:multiLevelType w:val="hybridMultilevel"/>
    <w:tmpl w:val="2708D502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04345"/>
    <w:multiLevelType w:val="hybridMultilevel"/>
    <w:tmpl w:val="EC36996C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ED1FA1"/>
    <w:multiLevelType w:val="hybridMultilevel"/>
    <w:tmpl w:val="3FF2983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115441"/>
    <w:multiLevelType w:val="hybridMultilevel"/>
    <w:tmpl w:val="F524052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8C2DA6"/>
    <w:multiLevelType w:val="hybridMultilevel"/>
    <w:tmpl w:val="D0503DE0"/>
    <w:lvl w:ilvl="0" w:tplc="13F4CC3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4001E7"/>
    <w:multiLevelType w:val="hybridMultilevel"/>
    <w:tmpl w:val="6220FCD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4D154C"/>
    <w:multiLevelType w:val="hybridMultilevel"/>
    <w:tmpl w:val="76204E02"/>
    <w:lvl w:ilvl="0" w:tplc="13F4CC3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1661320"/>
    <w:multiLevelType w:val="hybridMultilevel"/>
    <w:tmpl w:val="E72AB65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653605"/>
    <w:multiLevelType w:val="hybridMultilevel"/>
    <w:tmpl w:val="1F96196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8653922">
    <w:abstractNumId w:val="14"/>
  </w:num>
  <w:num w:numId="2" w16cid:durableId="1774322029">
    <w:abstractNumId w:val="2"/>
  </w:num>
  <w:num w:numId="3" w16cid:durableId="655036279">
    <w:abstractNumId w:val="6"/>
  </w:num>
  <w:num w:numId="4" w16cid:durableId="898051109">
    <w:abstractNumId w:val="10"/>
  </w:num>
  <w:num w:numId="5" w16cid:durableId="903028557">
    <w:abstractNumId w:val="0"/>
  </w:num>
  <w:num w:numId="6" w16cid:durableId="792214663">
    <w:abstractNumId w:val="12"/>
  </w:num>
  <w:num w:numId="7" w16cid:durableId="765224798">
    <w:abstractNumId w:val="9"/>
  </w:num>
  <w:num w:numId="8" w16cid:durableId="824249627">
    <w:abstractNumId w:val="13"/>
  </w:num>
  <w:num w:numId="9" w16cid:durableId="1183131176">
    <w:abstractNumId w:val="4"/>
  </w:num>
  <w:num w:numId="10" w16cid:durableId="1081828201">
    <w:abstractNumId w:val="3"/>
  </w:num>
  <w:num w:numId="11" w16cid:durableId="167015616">
    <w:abstractNumId w:val="8"/>
  </w:num>
  <w:num w:numId="12" w16cid:durableId="1508709888">
    <w:abstractNumId w:val="1"/>
  </w:num>
  <w:num w:numId="13" w16cid:durableId="551814821">
    <w:abstractNumId w:val="5"/>
  </w:num>
  <w:num w:numId="14" w16cid:durableId="1503856504">
    <w:abstractNumId w:val="7"/>
  </w:num>
  <w:num w:numId="15" w16cid:durableId="15267510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tjQ3sDQxMjA3szBU0lEKTi0uzszPAykwqgUAAtWIBywAAAA="/>
  </w:docVars>
  <w:rsids>
    <w:rsidRoot w:val="002A57FF"/>
    <w:rsid w:val="00027DF0"/>
    <w:rsid w:val="000810F4"/>
    <w:rsid w:val="000A1834"/>
    <w:rsid w:val="000A5A47"/>
    <w:rsid w:val="000E168E"/>
    <w:rsid w:val="001212AF"/>
    <w:rsid w:val="00144E37"/>
    <w:rsid w:val="001475D3"/>
    <w:rsid w:val="001C30E2"/>
    <w:rsid w:val="001C6BE6"/>
    <w:rsid w:val="00213AA4"/>
    <w:rsid w:val="002A57FF"/>
    <w:rsid w:val="002D4A68"/>
    <w:rsid w:val="002F32FA"/>
    <w:rsid w:val="00300FB1"/>
    <w:rsid w:val="003969EE"/>
    <w:rsid w:val="00397AC9"/>
    <w:rsid w:val="003B2438"/>
    <w:rsid w:val="003B4ECA"/>
    <w:rsid w:val="004040E8"/>
    <w:rsid w:val="00497E91"/>
    <w:rsid w:val="005076B7"/>
    <w:rsid w:val="00530053"/>
    <w:rsid w:val="005752C2"/>
    <w:rsid w:val="00575EBA"/>
    <w:rsid w:val="005D3369"/>
    <w:rsid w:val="00607900"/>
    <w:rsid w:val="00653E71"/>
    <w:rsid w:val="006946F0"/>
    <w:rsid w:val="00725641"/>
    <w:rsid w:val="00737A6F"/>
    <w:rsid w:val="007748F6"/>
    <w:rsid w:val="007838D6"/>
    <w:rsid w:val="007B77F0"/>
    <w:rsid w:val="0083299B"/>
    <w:rsid w:val="00872DE5"/>
    <w:rsid w:val="008B289D"/>
    <w:rsid w:val="008C3259"/>
    <w:rsid w:val="008D29E5"/>
    <w:rsid w:val="00925E4C"/>
    <w:rsid w:val="00926CA2"/>
    <w:rsid w:val="00961762"/>
    <w:rsid w:val="009A7F4E"/>
    <w:rsid w:val="009E0D02"/>
    <w:rsid w:val="00A2375E"/>
    <w:rsid w:val="00A374C5"/>
    <w:rsid w:val="00A565FC"/>
    <w:rsid w:val="00A66BD9"/>
    <w:rsid w:val="00A860A9"/>
    <w:rsid w:val="00AB234E"/>
    <w:rsid w:val="00AB5B16"/>
    <w:rsid w:val="00AF3F8A"/>
    <w:rsid w:val="00BB624F"/>
    <w:rsid w:val="00C209C1"/>
    <w:rsid w:val="00CB1E07"/>
    <w:rsid w:val="00CC102E"/>
    <w:rsid w:val="00D12E8B"/>
    <w:rsid w:val="00D25930"/>
    <w:rsid w:val="00DB6B71"/>
    <w:rsid w:val="00DD006F"/>
    <w:rsid w:val="00DE65A6"/>
    <w:rsid w:val="00E02FC9"/>
    <w:rsid w:val="00E2401E"/>
    <w:rsid w:val="00E3312D"/>
    <w:rsid w:val="00EB546F"/>
    <w:rsid w:val="00EE7D47"/>
    <w:rsid w:val="00F011A6"/>
    <w:rsid w:val="00F41A24"/>
    <w:rsid w:val="00FB44E3"/>
    <w:rsid w:val="00FB6199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03FA7A3"/>
  <w15:chartTrackingRefBased/>
  <w15:docId w15:val="{CEC664EC-BAB8-4ABB-B35A-C33975083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3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6B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B289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0D0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3312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66BD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C10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10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0790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74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74C5"/>
  </w:style>
  <w:style w:type="paragraph" w:styleId="Footer">
    <w:name w:val="footer"/>
    <w:basedOn w:val="Normal"/>
    <w:link w:val="FooterChar"/>
    <w:uiPriority w:val="99"/>
    <w:unhideWhenUsed/>
    <w:rsid w:val="00A374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74C5"/>
  </w:style>
  <w:style w:type="character" w:styleId="PageNumber">
    <w:name w:val="page number"/>
    <w:basedOn w:val="DefaultParagraphFont"/>
    <w:uiPriority w:val="99"/>
    <w:semiHidden/>
    <w:unhideWhenUsed/>
    <w:rsid w:val="00A374C5"/>
  </w:style>
  <w:style w:type="character" w:customStyle="1" w:styleId="apple-converted-space">
    <w:name w:val="apple-converted-space"/>
    <w:basedOn w:val="DefaultParagraphFont"/>
    <w:rsid w:val="00A374C5"/>
  </w:style>
  <w:style w:type="character" w:customStyle="1" w:styleId="Heading3Char">
    <w:name w:val="Heading 3 Char"/>
    <w:basedOn w:val="DefaultParagraphFont"/>
    <w:link w:val="Heading3"/>
    <w:uiPriority w:val="9"/>
    <w:rsid w:val="008B289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289</Words>
  <Characters>165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chen Wyngaard</dc:creator>
  <cp:keywords/>
  <dc:description/>
  <cp:lastModifiedBy>ANDILE MASELA</cp:lastModifiedBy>
  <cp:revision>6</cp:revision>
  <dcterms:created xsi:type="dcterms:W3CDTF">2023-10-17T08:25:00Z</dcterms:created>
  <dcterms:modified xsi:type="dcterms:W3CDTF">2023-11-01T23:06:00Z</dcterms:modified>
</cp:coreProperties>
</file>